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D34D42" w14:textId="7F1DFD36" w:rsidR="0045526C" w:rsidRDefault="00D02271">
      <w:r>
        <w:rPr>
          <w:b/>
          <w:bCs/>
        </w:rPr>
        <w:t>Supplementary table 2</w:t>
      </w:r>
      <w:r w:rsidR="0045526C">
        <w:rPr>
          <w:b/>
          <w:bCs/>
        </w:rPr>
        <w:t xml:space="preserve">. </w:t>
      </w:r>
      <w:r w:rsidR="0045526C">
        <w:t xml:space="preserve">Summary of </w:t>
      </w:r>
      <w:r w:rsidR="00495EE7">
        <w:t xml:space="preserve">Google Trends searches and Olmsted County healthcare utilization following publication </w:t>
      </w:r>
      <w:r w:rsidR="00495EE7" w:rsidRPr="0094591D">
        <w:t>of</w:t>
      </w:r>
      <w:r w:rsidR="00495EE7" w:rsidRPr="0094591D">
        <w:rPr>
          <w:i/>
          <w:iCs/>
        </w:rPr>
        <w:t xml:space="preserve"> </w:t>
      </w:r>
      <w:r w:rsidR="00472C67">
        <w:rPr>
          <w:i/>
          <w:iCs/>
        </w:rPr>
        <w:t>“M</w:t>
      </w:r>
      <w:r w:rsidR="00495EE7" w:rsidRPr="0094591D">
        <w:rPr>
          <w:i/>
          <w:iCs/>
        </w:rPr>
        <w:t>ultitarget stool DNA testing for colorectal-cancer screening</w:t>
      </w:r>
      <w:r w:rsidR="00472C67">
        <w:rPr>
          <w:i/>
          <w:iCs/>
        </w:rPr>
        <w:t>”</w:t>
      </w:r>
      <w:r w:rsidR="00495EE7">
        <w:t xml:space="preserve"> </w:t>
      </w:r>
      <w:r w:rsidR="002E3694">
        <w:t xml:space="preserve">by Imperiale TF et al. </w:t>
      </w:r>
      <w:r w:rsidR="0045526C">
        <w:t xml:space="preserve">using three different models. </w:t>
      </w:r>
    </w:p>
    <w:tbl>
      <w:tblPr>
        <w:tblStyle w:val="TableGrid"/>
        <w:tblW w:w="14881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733"/>
        <w:gridCol w:w="1777"/>
        <w:gridCol w:w="1695"/>
        <w:gridCol w:w="989"/>
        <w:gridCol w:w="1777"/>
        <w:gridCol w:w="1513"/>
        <w:gridCol w:w="973"/>
        <w:gridCol w:w="1907"/>
        <w:gridCol w:w="1513"/>
        <w:gridCol w:w="1004"/>
      </w:tblGrid>
      <w:tr w:rsidR="00F86B43" w14:paraId="37984A72" w14:textId="77777777" w:rsidTr="00694417">
        <w:tc>
          <w:tcPr>
            <w:tcW w:w="1733" w:type="dxa"/>
          </w:tcPr>
          <w:p w14:paraId="4CF8FA92" w14:textId="77777777" w:rsidR="00F86B43" w:rsidRPr="00F86B43" w:rsidRDefault="00F86B43" w:rsidP="0094591D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4461" w:type="dxa"/>
            <w:gridSpan w:val="3"/>
          </w:tcPr>
          <w:p w14:paraId="464B4715" w14:textId="77777777" w:rsidR="00F86B43" w:rsidRDefault="00F86B43" w:rsidP="0094591D">
            <w:pPr>
              <w:pStyle w:val="PlainText"/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F86B43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Model #1</w:t>
            </w: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</w:p>
          <w:p w14:paraId="06B18371" w14:textId="5FF36D52" w:rsidR="00F86B43" w:rsidRPr="00F86B43" w:rsidRDefault="00F86B43" w:rsidP="0094591D">
            <w:pPr>
              <w:pStyle w:val="PlainText"/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(</w:t>
            </w:r>
            <w:r w:rsidR="00694417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models change in both a</w:t>
            </w: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vertical </w:t>
            </w:r>
            <w:r w:rsidR="00694417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hift</w:t>
            </w: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and slope</w:t>
            </w:r>
            <w:r w:rsidR="00694417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at publication</w:t>
            </w: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4263" w:type="dxa"/>
            <w:gridSpan w:val="3"/>
          </w:tcPr>
          <w:p w14:paraId="30A3D81C" w14:textId="77777777" w:rsidR="00F86B43" w:rsidRDefault="00F86B43" w:rsidP="0094591D">
            <w:pPr>
              <w:pStyle w:val="PlainText"/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F86B43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Model #2</w:t>
            </w: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</w:p>
          <w:p w14:paraId="630C35B4" w14:textId="00D4563D" w:rsidR="00F86B43" w:rsidRPr="00F86B43" w:rsidRDefault="00F86B43" w:rsidP="0094591D">
            <w:pPr>
              <w:pStyle w:val="PlainText"/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(</w:t>
            </w:r>
            <w:r w:rsidR="00694417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models </w:t>
            </w: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ange in slope only</w:t>
            </w:r>
            <w:r w:rsidR="00694417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at publication</w:t>
            </w: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4424" w:type="dxa"/>
            <w:gridSpan w:val="3"/>
          </w:tcPr>
          <w:p w14:paraId="5BCF1E2C" w14:textId="77777777" w:rsidR="00F86B43" w:rsidRDefault="00F86B43" w:rsidP="0094591D">
            <w:pPr>
              <w:pStyle w:val="PlainText"/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F86B43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Model #3</w:t>
            </w:r>
          </w:p>
          <w:p w14:paraId="6675284F" w14:textId="25C4E061" w:rsidR="00F86B43" w:rsidRPr="00F86B43" w:rsidRDefault="00F86B43" w:rsidP="0094591D">
            <w:pPr>
              <w:pStyle w:val="PlainText"/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(</w:t>
            </w:r>
            <w:r w:rsidR="00694417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models </w:t>
            </w: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change in vertical </w:t>
            </w:r>
            <w:r w:rsidR="00694417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hift</w:t>
            </w: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only</w:t>
            </w:r>
            <w:r w:rsidR="00694417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at publication</w:t>
            </w: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)</w:t>
            </w:r>
          </w:p>
        </w:tc>
      </w:tr>
      <w:tr w:rsidR="00F86B43" w14:paraId="16BABFDE" w14:textId="77777777" w:rsidTr="00694417">
        <w:tc>
          <w:tcPr>
            <w:tcW w:w="1733" w:type="dxa"/>
          </w:tcPr>
          <w:p w14:paraId="1D415ECA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Google</w:t>
            </w:r>
          </w:p>
          <w:p w14:paraId="6FDE1BDC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olonoscopy</w:t>
            </w:r>
          </w:p>
          <w:p w14:paraId="31179C6F" w14:textId="7AC3CD17" w:rsidR="00F86B43" w:rsidRPr="00047462" w:rsidRDefault="005B6BD8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earches (RSV</w:t>
            </w:r>
            <w:r w:rsidR="007611AE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a</w:t>
            </w: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777" w:type="dxa"/>
          </w:tcPr>
          <w:p w14:paraId="3F26A822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490CED87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 Pre</w:t>
            </w:r>
          </w:p>
          <w:p w14:paraId="10013155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18CE42D4" w14:textId="4F13C626" w:rsidR="00F86B43" w:rsidRPr="000A1B45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  <w:r w:rsidRPr="000A1B45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Chg Intercept</w:t>
            </w:r>
            <w:r w:rsidR="0097184A" w:rsidRPr="0097184A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  <w:vertAlign w:val="superscript"/>
              </w:rPr>
              <w:t>†</w:t>
            </w:r>
          </w:p>
          <w:p w14:paraId="3BE6744A" w14:textId="6453993C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 Slope</w:t>
            </w:r>
            <w:r w:rsidR="0097184A" w:rsidRPr="003C322C">
              <w:rPr>
                <w:rFonts w:ascii="Courier New" w:hAnsi="Courier New" w:cs="Courier New"/>
                <w:b/>
                <w:bCs/>
                <w:color w:val="7030A0"/>
                <w:sz w:val="18"/>
                <w:szCs w:val="18"/>
                <w:vertAlign w:val="superscript"/>
              </w:rPr>
              <w:t>‡</w:t>
            </w:r>
          </w:p>
          <w:p w14:paraId="71D90ED6" w14:textId="762A7506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97184A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 xml:space="preserve">  F-test</w:t>
            </w:r>
            <w:r w:rsidRPr="0097184A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  <w:vertAlign w:val="superscript"/>
              </w:rPr>
              <w:t>β</w:t>
            </w:r>
            <w:r w:rsidRPr="0097184A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1695" w:type="dxa"/>
          </w:tcPr>
          <w:p w14:paraId="38E7652E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20216CEE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78.02(2.85)</w:t>
            </w:r>
          </w:p>
          <w:p w14:paraId="3D5CAA6C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04(0.10)</w:t>
            </w:r>
          </w:p>
          <w:p w14:paraId="2702C169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8.03(3.95)</w:t>
            </w:r>
          </w:p>
          <w:p w14:paraId="2F1B10A5" w14:textId="2FC29A42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01(0.13)</w:t>
            </w:r>
          </w:p>
        </w:tc>
        <w:tc>
          <w:tcPr>
            <w:tcW w:w="989" w:type="dxa"/>
          </w:tcPr>
          <w:p w14:paraId="57A4A9E5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316A0D0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624379B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68</w:t>
            </w:r>
          </w:p>
          <w:p w14:paraId="667632A9" w14:textId="77777777" w:rsidR="00F86B43" w:rsidRPr="000A1B45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  <w:r w:rsidRPr="000A1B45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0.04</w:t>
            </w:r>
          </w:p>
          <w:p w14:paraId="5F827940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94</w:t>
            </w:r>
          </w:p>
          <w:p w14:paraId="3C5A48CF" w14:textId="2B726FC2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13</w:t>
            </w:r>
          </w:p>
        </w:tc>
        <w:tc>
          <w:tcPr>
            <w:tcW w:w="1777" w:type="dxa"/>
          </w:tcPr>
          <w:p w14:paraId="60362158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7AA0BD5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71949C34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6D396F13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EA7EFE2" w14:textId="44A58808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</w:t>
            </w:r>
            <w:r w:rsidR="00FA2A26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b</w:t>
            </w: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Slope</w:t>
            </w:r>
          </w:p>
        </w:tc>
        <w:tc>
          <w:tcPr>
            <w:tcW w:w="1513" w:type="dxa"/>
          </w:tcPr>
          <w:p w14:paraId="4059847E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453CA93E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75.74(2.66)</w:t>
            </w:r>
          </w:p>
          <w:p w14:paraId="433596B3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09(0.07)</w:t>
            </w:r>
          </w:p>
          <w:p w14:paraId="79E32F6F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BAAA444" w14:textId="1B9FB06F" w:rsidR="00F86B43" w:rsidRPr="00047462" w:rsidRDefault="00F86B43" w:rsidP="00F86B43">
            <w:pP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01(0.13)</w:t>
            </w:r>
          </w:p>
        </w:tc>
        <w:tc>
          <w:tcPr>
            <w:tcW w:w="973" w:type="dxa"/>
          </w:tcPr>
          <w:p w14:paraId="58405695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7467E2D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26635B57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24</w:t>
            </w:r>
          </w:p>
          <w:p w14:paraId="4CB3EE06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C6CA597" w14:textId="2DBF38B8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92</w:t>
            </w:r>
          </w:p>
        </w:tc>
        <w:tc>
          <w:tcPr>
            <w:tcW w:w="1907" w:type="dxa"/>
          </w:tcPr>
          <w:p w14:paraId="1BEFAAD6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4798BDD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55F778FF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0F194004" w14:textId="11E9B511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A1B45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Chg Intercept</w:t>
            </w:r>
          </w:p>
        </w:tc>
        <w:tc>
          <w:tcPr>
            <w:tcW w:w="1513" w:type="dxa"/>
          </w:tcPr>
          <w:p w14:paraId="4DD40C44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AE7644B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77.89(2.20)</w:t>
            </w:r>
          </w:p>
          <w:p w14:paraId="79FF780B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03(0.06)</w:t>
            </w:r>
          </w:p>
          <w:p w14:paraId="56B988BB" w14:textId="58AD464A" w:rsidR="00F86B43" w:rsidRPr="00047462" w:rsidRDefault="00F86B43" w:rsidP="00F86B43">
            <w:pP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8.01(3.92)</w:t>
            </w:r>
          </w:p>
        </w:tc>
        <w:tc>
          <w:tcPr>
            <w:tcW w:w="1004" w:type="dxa"/>
          </w:tcPr>
          <w:p w14:paraId="0A6E6E4F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498A95FB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4A88A62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60</w:t>
            </w:r>
          </w:p>
          <w:p w14:paraId="26BF5F60" w14:textId="30D1C764" w:rsidR="00F86B43" w:rsidRPr="00047462" w:rsidRDefault="00F86B43" w:rsidP="00F86B43">
            <w:pP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A1B45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0.04</w:t>
            </w:r>
          </w:p>
        </w:tc>
      </w:tr>
      <w:tr w:rsidR="00F86B43" w14:paraId="69B0D06F" w14:textId="77777777" w:rsidTr="00694417">
        <w:tc>
          <w:tcPr>
            <w:tcW w:w="1733" w:type="dxa"/>
          </w:tcPr>
          <w:p w14:paraId="7ADB0F7B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Colonoscopy </w:t>
            </w:r>
          </w:p>
          <w:p w14:paraId="155F60E6" w14:textId="10F353F3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Procedures</w:t>
            </w:r>
            <w:r w:rsidR="005B6BD8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(Olmsted County)</w:t>
            </w:r>
          </w:p>
        </w:tc>
        <w:tc>
          <w:tcPr>
            <w:tcW w:w="1777" w:type="dxa"/>
          </w:tcPr>
          <w:p w14:paraId="0089B898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E7B4954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 Pre</w:t>
            </w:r>
          </w:p>
          <w:p w14:paraId="1AB8F881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45223BC3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 Intercept</w:t>
            </w:r>
          </w:p>
          <w:p w14:paraId="4D5B8BF2" w14:textId="77777777" w:rsidR="00F86B43" w:rsidRPr="000A1B45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  <w:r w:rsidRPr="000A1B45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Chg Slope</w:t>
            </w:r>
          </w:p>
          <w:p w14:paraId="07150258" w14:textId="6AC383C2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B050"/>
                <w:sz w:val="18"/>
                <w:szCs w:val="18"/>
              </w:rPr>
              <w:t xml:space="preserve">  </w:t>
            </w:r>
            <w:r w:rsidRPr="0097184A">
              <w:rPr>
                <w:rFonts w:ascii="Courier New" w:hAnsi="Courier New" w:cs="Courier New"/>
                <w:b/>
                <w:bCs/>
                <w:sz w:val="18"/>
                <w:szCs w:val="18"/>
              </w:rPr>
              <w:t>F-test</w:t>
            </w:r>
          </w:p>
        </w:tc>
        <w:tc>
          <w:tcPr>
            <w:tcW w:w="1695" w:type="dxa"/>
          </w:tcPr>
          <w:p w14:paraId="4BEB7F83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24879FC8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85.51(3.89)</w:t>
            </w:r>
          </w:p>
          <w:p w14:paraId="0209714F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20(0.13)</w:t>
            </w:r>
          </w:p>
          <w:p w14:paraId="3F4C9946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2.90(5.39)</w:t>
            </w:r>
          </w:p>
          <w:p w14:paraId="4C079294" w14:textId="78A0E766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56(0.18)</w:t>
            </w:r>
          </w:p>
        </w:tc>
        <w:tc>
          <w:tcPr>
            <w:tcW w:w="989" w:type="dxa"/>
          </w:tcPr>
          <w:p w14:paraId="4FDA2426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EA99573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4AD76034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12</w:t>
            </w:r>
          </w:p>
          <w:p w14:paraId="43927572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59</w:t>
            </w:r>
          </w:p>
          <w:p w14:paraId="64B065FC" w14:textId="77777777" w:rsidR="00F86B43" w:rsidRPr="000A1B45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  <w:r w:rsidRPr="000A1B45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0.002</w:t>
            </w:r>
          </w:p>
          <w:p w14:paraId="598F22D6" w14:textId="5E457100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A1B45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0.009</w:t>
            </w:r>
          </w:p>
        </w:tc>
        <w:tc>
          <w:tcPr>
            <w:tcW w:w="1777" w:type="dxa"/>
          </w:tcPr>
          <w:p w14:paraId="290D01E4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730E4916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0616D937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3597CF26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63385B3C" w14:textId="1BF2B92D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A1B45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Chg Slope</w:t>
            </w:r>
          </w:p>
        </w:tc>
        <w:tc>
          <w:tcPr>
            <w:tcW w:w="1513" w:type="dxa"/>
          </w:tcPr>
          <w:p w14:paraId="49B6BB0E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232DB69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86.33(3.57)</w:t>
            </w:r>
          </w:p>
          <w:p w14:paraId="7417FE05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16(0.10)</w:t>
            </w:r>
          </w:p>
          <w:p w14:paraId="5778EC78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410F16E" w14:textId="5514A2AA" w:rsidR="00F86B43" w:rsidRPr="00047462" w:rsidRDefault="00F86B43" w:rsidP="00F86B43">
            <w:pP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55(0.18)</w:t>
            </w:r>
          </w:p>
        </w:tc>
        <w:tc>
          <w:tcPr>
            <w:tcW w:w="973" w:type="dxa"/>
          </w:tcPr>
          <w:p w14:paraId="13B14341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26DD2E2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A3FD968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11</w:t>
            </w:r>
          </w:p>
          <w:p w14:paraId="1E843231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90ABA44" w14:textId="5086393F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A1B45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0.002</w:t>
            </w:r>
          </w:p>
        </w:tc>
        <w:tc>
          <w:tcPr>
            <w:tcW w:w="1907" w:type="dxa"/>
          </w:tcPr>
          <w:p w14:paraId="484F0F9C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C16B8D4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Intercept</w:t>
            </w:r>
          </w:p>
          <w:p w14:paraId="2EBD58BC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47462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Slope Pre-Pub</w:t>
            </w:r>
          </w:p>
          <w:p w14:paraId="4B988A1C" w14:textId="3101F538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hg Intercept</w:t>
            </w:r>
          </w:p>
        </w:tc>
        <w:tc>
          <w:tcPr>
            <w:tcW w:w="1513" w:type="dxa"/>
          </w:tcPr>
          <w:p w14:paraId="332945C7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166B45D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93.25(3.14)</w:t>
            </w:r>
          </w:p>
          <w:p w14:paraId="6C224227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0.09(0.09)</w:t>
            </w:r>
          </w:p>
          <w:p w14:paraId="35F731FC" w14:textId="7950C15C" w:rsidR="00F86B43" w:rsidRPr="00047462" w:rsidRDefault="00F86B43" w:rsidP="00F86B43">
            <w:pP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1.50(5.60)</w:t>
            </w:r>
          </w:p>
        </w:tc>
        <w:tc>
          <w:tcPr>
            <w:tcW w:w="1004" w:type="dxa"/>
          </w:tcPr>
          <w:p w14:paraId="2A16D58B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490AF75C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44C0514C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31</w:t>
            </w:r>
          </w:p>
          <w:p w14:paraId="674553E8" w14:textId="20FBB863" w:rsidR="00F86B43" w:rsidRPr="00047462" w:rsidRDefault="00F86B43" w:rsidP="00F86B43">
            <w:pP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0.79</w:t>
            </w:r>
          </w:p>
        </w:tc>
      </w:tr>
      <w:tr w:rsidR="00F86B43" w14:paraId="089564BE" w14:textId="77777777" w:rsidTr="00694417">
        <w:tc>
          <w:tcPr>
            <w:tcW w:w="1733" w:type="dxa"/>
          </w:tcPr>
          <w:p w14:paraId="3F391468" w14:textId="11BA79D1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Google Cologuard</w:t>
            </w:r>
            <w:r w:rsidR="000A1B45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Searches</w:t>
            </w:r>
            <w:r w:rsidR="005B6BD8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(RSV)</w:t>
            </w:r>
          </w:p>
        </w:tc>
        <w:tc>
          <w:tcPr>
            <w:tcW w:w="1777" w:type="dxa"/>
          </w:tcPr>
          <w:p w14:paraId="123A37D5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E7CADA2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Post-Intercept</w:t>
            </w:r>
          </w:p>
          <w:p w14:paraId="0BD0AAB5" w14:textId="701E1616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A1B45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Post-Slope</w:t>
            </w:r>
          </w:p>
        </w:tc>
        <w:tc>
          <w:tcPr>
            <w:tcW w:w="1695" w:type="dxa"/>
          </w:tcPr>
          <w:p w14:paraId="4D423BF5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01030A7D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2.74(5.68)</w:t>
            </w:r>
          </w:p>
          <w:p w14:paraId="5F319BD2" w14:textId="6CB600C6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1.01(0.19)</w:t>
            </w:r>
          </w:p>
        </w:tc>
        <w:tc>
          <w:tcPr>
            <w:tcW w:w="989" w:type="dxa"/>
          </w:tcPr>
          <w:p w14:paraId="1D48A1F2" w14:textId="77777777" w:rsidR="00F86B43" w:rsidRPr="000A1B45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</w:p>
          <w:p w14:paraId="0679833B" w14:textId="77777777" w:rsidR="00F86B43" w:rsidRPr="000A1B45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</w:p>
          <w:p w14:paraId="0D33BEBA" w14:textId="7EAC1864" w:rsidR="00F86B43" w:rsidRPr="000A1B45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  <w:r w:rsidRPr="000A1B45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&lt;0.0001</w:t>
            </w:r>
          </w:p>
        </w:tc>
        <w:tc>
          <w:tcPr>
            <w:tcW w:w="1777" w:type="dxa"/>
          </w:tcPr>
          <w:p w14:paraId="2B30A9BE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1528AD94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13" w:type="dxa"/>
          </w:tcPr>
          <w:p w14:paraId="5497CF98" w14:textId="77777777" w:rsidR="00F86B43" w:rsidRPr="00047462" w:rsidRDefault="00F86B43" w:rsidP="00F86B43">
            <w:pP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73" w:type="dxa"/>
          </w:tcPr>
          <w:p w14:paraId="5F03E956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907" w:type="dxa"/>
          </w:tcPr>
          <w:p w14:paraId="341B7065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13" w:type="dxa"/>
          </w:tcPr>
          <w:p w14:paraId="1BB3989A" w14:textId="77777777" w:rsidR="00F86B43" w:rsidRPr="00047462" w:rsidRDefault="00F86B43" w:rsidP="00F86B43">
            <w:pP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004" w:type="dxa"/>
          </w:tcPr>
          <w:p w14:paraId="53F2117A" w14:textId="77777777" w:rsidR="00F86B43" w:rsidRPr="00047462" w:rsidRDefault="00F86B43" w:rsidP="00F86B43">
            <w:pP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F86B43" w14:paraId="729AAE4B" w14:textId="77777777" w:rsidTr="00694417">
        <w:tc>
          <w:tcPr>
            <w:tcW w:w="1733" w:type="dxa"/>
          </w:tcPr>
          <w:p w14:paraId="04ECA9C8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Cologuard</w:t>
            </w:r>
          </w:p>
          <w:p w14:paraId="0036D7D2" w14:textId="03B73105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Tests</w:t>
            </w:r>
            <w:r w:rsidR="005B6BD8"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(Olmsted County)</w:t>
            </w:r>
          </w:p>
        </w:tc>
        <w:tc>
          <w:tcPr>
            <w:tcW w:w="1777" w:type="dxa"/>
          </w:tcPr>
          <w:p w14:paraId="7A9C4EF2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598D94CC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Post-Intercept</w:t>
            </w:r>
          </w:p>
          <w:p w14:paraId="53024500" w14:textId="27922BC1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 w:rsidRPr="000A1B45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Post-Slope</w:t>
            </w:r>
          </w:p>
        </w:tc>
        <w:tc>
          <w:tcPr>
            <w:tcW w:w="1695" w:type="dxa"/>
          </w:tcPr>
          <w:p w14:paraId="2DA55631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  <w:p w14:paraId="3AE86FCA" w14:textId="77777777" w:rsidR="00F86B43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>-7.33(1.86)</w:t>
            </w:r>
          </w:p>
          <w:p w14:paraId="191DFAEC" w14:textId="021577FF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  <w:t xml:space="preserve"> 0.59(0.06)</w:t>
            </w:r>
          </w:p>
        </w:tc>
        <w:tc>
          <w:tcPr>
            <w:tcW w:w="989" w:type="dxa"/>
          </w:tcPr>
          <w:p w14:paraId="0CA91C6D" w14:textId="77777777" w:rsidR="00F86B43" w:rsidRPr="000A1B45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</w:p>
          <w:p w14:paraId="4EB42A36" w14:textId="77777777" w:rsidR="00F86B43" w:rsidRPr="000A1B45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</w:p>
          <w:p w14:paraId="2E2FF365" w14:textId="70C43551" w:rsidR="00F86B43" w:rsidRPr="000A1B45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</w:pPr>
            <w:r w:rsidRPr="000A1B45">
              <w:rPr>
                <w:rFonts w:ascii="Courier New" w:hAnsi="Courier New" w:cs="Courier New"/>
                <w:b/>
                <w:bCs/>
                <w:color w:val="FF0000"/>
                <w:sz w:val="18"/>
                <w:szCs w:val="18"/>
              </w:rPr>
              <w:t>&lt;0.0001</w:t>
            </w:r>
          </w:p>
        </w:tc>
        <w:tc>
          <w:tcPr>
            <w:tcW w:w="1777" w:type="dxa"/>
          </w:tcPr>
          <w:p w14:paraId="0099445C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13" w:type="dxa"/>
          </w:tcPr>
          <w:p w14:paraId="12E028A9" w14:textId="77777777" w:rsidR="00F86B43" w:rsidRPr="00047462" w:rsidRDefault="00F86B43" w:rsidP="00F86B43">
            <w:pP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73" w:type="dxa"/>
          </w:tcPr>
          <w:p w14:paraId="3C848774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907" w:type="dxa"/>
          </w:tcPr>
          <w:p w14:paraId="434D4AFD" w14:textId="77777777" w:rsidR="00F86B43" w:rsidRPr="00047462" w:rsidRDefault="00F86B43" w:rsidP="00F86B43">
            <w:pPr>
              <w:pStyle w:val="PlainText"/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13" w:type="dxa"/>
          </w:tcPr>
          <w:p w14:paraId="0742A5FA" w14:textId="77777777" w:rsidR="00F86B43" w:rsidRPr="00047462" w:rsidRDefault="00F86B43" w:rsidP="00F86B43">
            <w:pP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004" w:type="dxa"/>
          </w:tcPr>
          <w:p w14:paraId="22E62809" w14:textId="77777777" w:rsidR="00F86B43" w:rsidRPr="00047462" w:rsidRDefault="00F86B43" w:rsidP="00F86B43">
            <w:pPr>
              <w:rPr>
                <w:rFonts w:ascii="Courier New" w:hAnsi="Courier New" w:cs="Courier New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</w:tbl>
    <w:p w14:paraId="45EBC0F8" w14:textId="333F4418" w:rsidR="007611AE" w:rsidRPr="00FA2A26" w:rsidRDefault="007611AE" w:rsidP="00495EE7">
      <w:pPr>
        <w:spacing w:after="0"/>
      </w:pPr>
      <w:r>
        <w:t xml:space="preserve">  </w:t>
      </w:r>
      <w:r>
        <w:rPr>
          <w:vertAlign w:val="superscript"/>
        </w:rPr>
        <w:t>a</w:t>
      </w:r>
      <w:r>
        <w:t>RSV=Relative search volume</w:t>
      </w:r>
      <w:r w:rsidR="00FA2A26">
        <w:t xml:space="preserve">; </w:t>
      </w:r>
      <w:r w:rsidR="00FA2A26">
        <w:rPr>
          <w:vertAlign w:val="superscript"/>
        </w:rPr>
        <w:t>b</w:t>
      </w:r>
      <w:r w:rsidR="00FA2A26">
        <w:t>Chg=Change</w:t>
      </w:r>
    </w:p>
    <w:p w14:paraId="176158E8" w14:textId="4E2A3BB1" w:rsidR="00495EE7" w:rsidRDefault="00495EE7" w:rsidP="00495EE7">
      <w:pPr>
        <w:spacing w:after="0"/>
      </w:pPr>
      <w:r>
        <w:t xml:space="preserve">  </w:t>
      </w:r>
      <w:r w:rsidRPr="00C03085">
        <w:rPr>
          <w:vertAlign w:val="superscript"/>
        </w:rPr>
        <w:t>†</w:t>
      </w:r>
      <w:r>
        <w:t>change in intercept from pre-publication to post-publication</w:t>
      </w:r>
    </w:p>
    <w:p w14:paraId="6A949ED5" w14:textId="4540E146" w:rsidR="00495EE7" w:rsidRDefault="00495EE7" w:rsidP="00495EE7">
      <w:pPr>
        <w:spacing w:after="0"/>
      </w:pPr>
      <w:r>
        <w:t xml:space="preserve">  </w:t>
      </w:r>
      <w:r w:rsidRPr="00C03085">
        <w:rPr>
          <w:vertAlign w:val="superscript"/>
        </w:rPr>
        <w:t>‡</w:t>
      </w:r>
      <w:r>
        <w:t>change in slope from pre-publication to post-publication</w:t>
      </w:r>
    </w:p>
    <w:p w14:paraId="580AA102" w14:textId="650F0A73" w:rsidR="0045526C" w:rsidRDefault="00495EE7" w:rsidP="00495EE7">
      <w:pPr>
        <w:spacing w:after="0"/>
      </w:pPr>
      <w:r>
        <w:t xml:space="preserve">  </w:t>
      </w:r>
      <w:r w:rsidRPr="00C03085">
        <w:rPr>
          <w:vertAlign w:val="superscript"/>
        </w:rPr>
        <w:t>β</w:t>
      </w:r>
      <w:r>
        <w:t>p-value for the 2 degree of freedom F test, for a simultaneous vertical shift and change in slope at publication.</w:t>
      </w:r>
    </w:p>
    <w:sectPr w:rsidR="0045526C" w:rsidSect="00F7596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39F36A" w14:textId="77777777" w:rsidR="00D11DAA" w:rsidRDefault="00D11DAA" w:rsidP="00762274">
      <w:pPr>
        <w:spacing w:after="0" w:line="240" w:lineRule="auto"/>
      </w:pPr>
      <w:r>
        <w:separator/>
      </w:r>
    </w:p>
  </w:endnote>
  <w:endnote w:type="continuationSeparator" w:id="0">
    <w:p w14:paraId="72C4CAC9" w14:textId="77777777" w:rsidR="00D11DAA" w:rsidRDefault="00D11DAA" w:rsidP="007622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5AE56F" w14:textId="77777777" w:rsidR="00D11DAA" w:rsidRDefault="00D11DAA" w:rsidP="00762274">
      <w:pPr>
        <w:spacing w:after="0" w:line="240" w:lineRule="auto"/>
      </w:pPr>
      <w:r>
        <w:separator/>
      </w:r>
    </w:p>
  </w:footnote>
  <w:footnote w:type="continuationSeparator" w:id="0">
    <w:p w14:paraId="17919694" w14:textId="77777777" w:rsidR="00D11DAA" w:rsidRDefault="00D11DAA" w:rsidP="007622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B061E5"/>
    <w:multiLevelType w:val="hybridMultilevel"/>
    <w:tmpl w:val="9F0C1244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" w15:restartNumberingAfterBreak="0">
    <w:nsid w:val="533C6E28"/>
    <w:multiLevelType w:val="hybridMultilevel"/>
    <w:tmpl w:val="7C9C09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3B38C1"/>
    <w:multiLevelType w:val="hybridMultilevel"/>
    <w:tmpl w:val="2804901A"/>
    <w:lvl w:ilvl="0" w:tplc="E8CC6DAE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bawtLS0MLEwNDNW0lEKTi0uzszPAykwrAUAqz8DGiwAAAA="/>
  </w:docVars>
  <w:rsids>
    <w:rsidRoot w:val="00F27FE6"/>
    <w:rsid w:val="000164DB"/>
    <w:rsid w:val="000164FF"/>
    <w:rsid w:val="000175F3"/>
    <w:rsid w:val="00032950"/>
    <w:rsid w:val="0004211A"/>
    <w:rsid w:val="000460A0"/>
    <w:rsid w:val="00054F37"/>
    <w:rsid w:val="0006661E"/>
    <w:rsid w:val="0007145A"/>
    <w:rsid w:val="0007788C"/>
    <w:rsid w:val="000857BB"/>
    <w:rsid w:val="0009456D"/>
    <w:rsid w:val="00097290"/>
    <w:rsid w:val="00097859"/>
    <w:rsid w:val="000A1B45"/>
    <w:rsid w:val="000A2A81"/>
    <w:rsid w:val="000B1F2E"/>
    <w:rsid w:val="000C29C5"/>
    <w:rsid w:val="000D50AE"/>
    <w:rsid w:val="000E03DB"/>
    <w:rsid w:val="000E1DC8"/>
    <w:rsid w:val="000E5622"/>
    <w:rsid w:val="000F39E9"/>
    <w:rsid w:val="00104173"/>
    <w:rsid w:val="00106F0A"/>
    <w:rsid w:val="001249B5"/>
    <w:rsid w:val="0014456F"/>
    <w:rsid w:val="00153B4F"/>
    <w:rsid w:val="0018405B"/>
    <w:rsid w:val="001A1B53"/>
    <w:rsid w:val="001B0CBE"/>
    <w:rsid w:val="001B69FB"/>
    <w:rsid w:val="001B76DC"/>
    <w:rsid w:val="001B7B5D"/>
    <w:rsid w:val="001C2117"/>
    <w:rsid w:val="001D12C8"/>
    <w:rsid w:val="001E637E"/>
    <w:rsid w:val="001E63C7"/>
    <w:rsid w:val="001E65D3"/>
    <w:rsid w:val="00205CA5"/>
    <w:rsid w:val="00222B82"/>
    <w:rsid w:val="00233691"/>
    <w:rsid w:val="00241479"/>
    <w:rsid w:val="00247DB5"/>
    <w:rsid w:val="002519BA"/>
    <w:rsid w:val="00275EDC"/>
    <w:rsid w:val="00281591"/>
    <w:rsid w:val="002831AC"/>
    <w:rsid w:val="00284F07"/>
    <w:rsid w:val="00287F1A"/>
    <w:rsid w:val="002A57DF"/>
    <w:rsid w:val="002A6010"/>
    <w:rsid w:val="002B58C3"/>
    <w:rsid w:val="002C5630"/>
    <w:rsid w:val="002C6E69"/>
    <w:rsid w:val="002D28A0"/>
    <w:rsid w:val="002D3A7F"/>
    <w:rsid w:val="002D3FC6"/>
    <w:rsid w:val="002D68F4"/>
    <w:rsid w:val="002E1CC1"/>
    <w:rsid w:val="002E3694"/>
    <w:rsid w:val="002F7B5E"/>
    <w:rsid w:val="0030557B"/>
    <w:rsid w:val="00325032"/>
    <w:rsid w:val="00326D3D"/>
    <w:rsid w:val="0033639B"/>
    <w:rsid w:val="00337EB7"/>
    <w:rsid w:val="00355EB8"/>
    <w:rsid w:val="00364F91"/>
    <w:rsid w:val="00372AAB"/>
    <w:rsid w:val="00374B66"/>
    <w:rsid w:val="0039030D"/>
    <w:rsid w:val="003A4B22"/>
    <w:rsid w:val="003B46B9"/>
    <w:rsid w:val="003D7E99"/>
    <w:rsid w:val="003E4B01"/>
    <w:rsid w:val="003E719E"/>
    <w:rsid w:val="003F61ED"/>
    <w:rsid w:val="004027C4"/>
    <w:rsid w:val="0043469D"/>
    <w:rsid w:val="00434D7F"/>
    <w:rsid w:val="00444141"/>
    <w:rsid w:val="004537E6"/>
    <w:rsid w:val="00454D32"/>
    <w:rsid w:val="0045526C"/>
    <w:rsid w:val="00457084"/>
    <w:rsid w:val="004603C6"/>
    <w:rsid w:val="00462E61"/>
    <w:rsid w:val="00470DBE"/>
    <w:rsid w:val="00472C67"/>
    <w:rsid w:val="00495EE7"/>
    <w:rsid w:val="004C0A14"/>
    <w:rsid w:val="004E0024"/>
    <w:rsid w:val="004E76D3"/>
    <w:rsid w:val="00501F22"/>
    <w:rsid w:val="00505711"/>
    <w:rsid w:val="00532771"/>
    <w:rsid w:val="005403F6"/>
    <w:rsid w:val="0054573D"/>
    <w:rsid w:val="005523EB"/>
    <w:rsid w:val="00557274"/>
    <w:rsid w:val="00562F34"/>
    <w:rsid w:val="00575136"/>
    <w:rsid w:val="005801BF"/>
    <w:rsid w:val="005B386E"/>
    <w:rsid w:val="005B44C1"/>
    <w:rsid w:val="005B595A"/>
    <w:rsid w:val="005B6BD8"/>
    <w:rsid w:val="005D036B"/>
    <w:rsid w:val="005D1615"/>
    <w:rsid w:val="005D599C"/>
    <w:rsid w:val="005D7500"/>
    <w:rsid w:val="005D75B6"/>
    <w:rsid w:val="005E77CF"/>
    <w:rsid w:val="006051CA"/>
    <w:rsid w:val="0060740B"/>
    <w:rsid w:val="00621FB2"/>
    <w:rsid w:val="00631AF1"/>
    <w:rsid w:val="00633603"/>
    <w:rsid w:val="00640F68"/>
    <w:rsid w:val="00645A84"/>
    <w:rsid w:val="00674D69"/>
    <w:rsid w:val="00675E48"/>
    <w:rsid w:val="00683DAD"/>
    <w:rsid w:val="006927B7"/>
    <w:rsid w:val="00694417"/>
    <w:rsid w:val="00694B86"/>
    <w:rsid w:val="006964A6"/>
    <w:rsid w:val="00697B53"/>
    <w:rsid w:val="006A6EF4"/>
    <w:rsid w:val="006B451C"/>
    <w:rsid w:val="006C3750"/>
    <w:rsid w:val="006C6C4E"/>
    <w:rsid w:val="006D0274"/>
    <w:rsid w:val="006D465E"/>
    <w:rsid w:val="006E3D0B"/>
    <w:rsid w:val="006E5DE9"/>
    <w:rsid w:val="006F183B"/>
    <w:rsid w:val="006F43F2"/>
    <w:rsid w:val="007006B1"/>
    <w:rsid w:val="00702E86"/>
    <w:rsid w:val="00702E96"/>
    <w:rsid w:val="0070566C"/>
    <w:rsid w:val="0071329D"/>
    <w:rsid w:val="0072227F"/>
    <w:rsid w:val="00727BCD"/>
    <w:rsid w:val="0074441A"/>
    <w:rsid w:val="00745A02"/>
    <w:rsid w:val="00752508"/>
    <w:rsid w:val="0075327B"/>
    <w:rsid w:val="007552D6"/>
    <w:rsid w:val="007611AE"/>
    <w:rsid w:val="00762274"/>
    <w:rsid w:val="00762C2B"/>
    <w:rsid w:val="00764699"/>
    <w:rsid w:val="007802EB"/>
    <w:rsid w:val="007A4E1E"/>
    <w:rsid w:val="007A6D95"/>
    <w:rsid w:val="007B4009"/>
    <w:rsid w:val="008022EC"/>
    <w:rsid w:val="0081534A"/>
    <w:rsid w:val="008221DF"/>
    <w:rsid w:val="00836F00"/>
    <w:rsid w:val="00845F8E"/>
    <w:rsid w:val="00856BE4"/>
    <w:rsid w:val="00860707"/>
    <w:rsid w:val="0087037C"/>
    <w:rsid w:val="008808A9"/>
    <w:rsid w:val="00887D7F"/>
    <w:rsid w:val="00894411"/>
    <w:rsid w:val="0089476B"/>
    <w:rsid w:val="008A4080"/>
    <w:rsid w:val="008A65EE"/>
    <w:rsid w:val="008B2080"/>
    <w:rsid w:val="008B2AFF"/>
    <w:rsid w:val="008B36EB"/>
    <w:rsid w:val="008B7759"/>
    <w:rsid w:val="008D36E2"/>
    <w:rsid w:val="009015EB"/>
    <w:rsid w:val="00907A09"/>
    <w:rsid w:val="00926908"/>
    <w:rsid w:val="0093239E"/>
    <w:rsid w:val="00934BFD"/>
    <w:rsid w:val="0094591D"/>
    <w:rsid w:val="00947EE8"/>
    <w:rsid w:val="00953C36"/>
    <w:rsid w:val="0097184A"/>
    <w:rsid w:val="00976718"/>
    <w:rsid w:val="00982CDC"/>
    <w:rsid w:val="009909DD"/>
    <w:rsid w:val="00990AFB"/>
    <w:rsid w:val="009A5ED2"/>
    <w:rsid w:val="009B07A9"/>
    <w:rsid w:val="009B5992"/>
    <w:rsid w:val="009B7CB1"/>
    <w:rsid w:val="009E1D15"/>
    <w:rsid w:val="00A01D55"/>
    <w:rsid w:val="00A03991"/>
    <w:rsid w:val="00A06C54"/>
    <w:rsid w:val="00A07B67"/>
    <w:rsid w:val="00A07F88"/>
    <w:rsid w:val="00A14A1F"/>
    <w:rsid w:val="00A14DFD"/>
    <w:rsid w:val="00A27D05"/>
    <w:rsid w:val="00A3611D"/>
    <w:rsid w:val="00A51390"/>
    <w:rsid w:val="00A531B8"/>
    <w:rsid w:val="00A534D3"/>
    <w:rsid w:val="00A7093E"/>
    <w:rsid w:val="00A741A2"/>
    <w:rsid w:val="00A77FBD"/>
    <w:rsid w:val="00A84910"/>
    <w:rsid w:val="00A86AC3"/>
    <w:rsid w:val="00AA4583"/>
    <w:rsid w:val="00AA70FD"/>
    <w:rsid w:val="00AD6E1F"/>
    <w:rsid w:val="00AF5858"/>
    <w:rsid w:val="00AF5E10"/>
    <w:rsid w:val="00AF6C1B"/>
    <w:rsid w:val="00B00019"/>
    <w:rsid w:val="00B12639"/>
    <w:rsid w:val="00B1313F"/>
    <w:rsid w:val="00B24681"/>
    <w:rsid w:val="00B2756B"/>
    <w:rsid w:val="00B45DEC"/>
    <w:rsid w:val="00B50709"/>
    <w:rsid w:val="00B53662"/>
    <w:rsid w:val="00B570FB"/>
    <w:rsid w:val="00B6147E"/>
    <w:rsid w:val="00B62BE1"/>
    <w:rsid w:val="00B80E2D"/>
    <w:rsid w:val="00B90489"/>
    <w:rsid w:val="00B94EBA"/>
    <w:rsid w:val="00BA22BA"/>
    <w:rsid w:val="00BA5414"/>
    <w:rsid w:val="00BC378C"/>
    <w:rsid w:val="00BC3D35"/>
    <w:rsid w:val="00BC60A0"/>
    <w:rsid w:val="00BD19D7"/>
    <w:rsid w:val="00C004B0"/>
    <w:rsid w:val="00C03085"/>
    <w:rsid w:val="00C11EBA"/>
    <w:rsid w:val="00C172EA"/>
    <w:rsid w:val="00C17866"/>
    <w:rsid w:val="00C32F8A"/>
    <w:rsid w:val="00C64509"/>
    <w:rsid w:val="00C727FE"/>
    <w:rsid w:val="00C75BC8"/>
    <w:rsid w:val="00C800F9"/>
    <w:rsid w:val="00C928D0"/>
    <w:rsid w:val="00CA015F"/>
    <w:rsid w:val="00CA6D6E"/>
    <w:rsid w:val="00CB6477"/>
    <w:rsid w:val="00CE2DA8"/>
    <w:rsid w:val="00CE6854"/>
    <w:rsid w:val="00CF5CA1"/>
    <w:rsid w:val="00D02271"/>
    <w:rsid w:val="00D06C91"/>
    <w:rsid w:val="00D11DAA"/>
    <w:rsid w:val="00D1444C"/>
    <w:rsid w:val="00D15CE8"/>
    <w:rsid w:val="00D20E4E"/>
    <w:rsid w:val="00D31F46"/>
    <w:rsid w:val="00D3204F"/>
    <w:rsid w:val="00D32BC8"/>
    <w:rsid w:val="00D3790A"/>
    <w:rsid w:val="00D73C24"/>
    <w:rsid w:val="00D8074E"/>
    <w:rsid w:val="00D83CD3"/>
    <w:rsid w:val="00D91CF2"/>
    <w:rsid w:val="00D93156"/>
    <w:rsid w:val="00DA0A3B"/>
    <w:rsid w:val="00DB6DEA"/>
    <w:rsid w:val="00DC5A6D"/>
    <w:rsid w:val="00DD27C1"/>
    <w:rsid w:val="00DE5EF2"/>
    <w:rsid w:val="00DF4BA1"/>
    <w:rsid w:val="00DF4D02"/>
    <w:rsid w:val="00E00B35"/>
    <w:rsid w:val="00E068FB"/>
    <w:rsid w:val="00E1257D"/>
    <w:rsid w:val="00E214B2"/>
    <w:rsid w:val="00E23F6D"/>
    <w:rsid w:val="00E2629B"/>
    <w:rsid w:val="00E37DE9"/>
    <w:rsid w:val="00E410F6"/>
    <w:rsid w:val="00E51F02"/>
    <w:rsid w:val="00E620CE"/>
    <w:rsid w:val="00E6690A"/>
    <w:rsid w:val="00E801B0"/>
    <w:rsid w:val="00E84260"/>
    <w:rsid w:val="00E84735"/>
    <w:rsid w:val="00E9285D"/>
    <w:rsid w:val="00EA1444"/>
    <w:rsid w:val="00EA7392"/>
    <w:rsid w:val="00EB1EA3"/>
    <w:rsid w:val="00EB32E7"/>
    <w:rsid w:val="00EB37BB"/>
    <w:rsid w:val="00EC20E8"/>
    <w:rsid w:val="00EC7BB7"/>
    <w:rsid w:val="00ED1A5D"/>
    <w:rsid w:val="00EF31EA"/>
    <w:rsid w:val="00EF40A9"/>
    <w:rsid w:val="00EF7FCF"/>
    <w:rsid w:val="00F101E9"/>
    <w:rsid w:val="00F173D5"/>
    <w:rsid w:val="00F26903"/>
    <w:rsid w:val="00F26F33"/>
    <w:rsid w:val="00F27FE6"/>
    <w:rsid w:val="00F34D21"/>
    <w:rsid w:val="00F42E8D"/>
    <w:rsid w:val="00F44865"/>
    <w:rsid w:val="00F45CE4"/>
    <w:rsid w:val="00F52407"/>
    <w:rsid w:val="00F5374D"/>
    <w:rsid w:val="00F55532"/>
    <w:rsid w:val="00F702BA"/>
    <w:rsid w:val="00F7596C"/>
    <w:rsid w:val="00F75B75"/>
    <w:rsid w:val="00F76AC0"/>
    <w:rsid w:val="00F86B43"/>
    <w:rsid w:val="00F93BE3"/>
    <w:rsid w:val="00FA2A26"/>
    <w:rsid w:val="00FA7F1F"/>
    <w:rsid w:val="00FC32F2"/>
    <w:rsid w:val="00FD1655"/>
    <w:rsid w:val="00FD2343"/>
    <w:rsid w:val="00FE4D40"/>
    <w:rsid w:val="00FF34D1"/>
    <w:rsid w:val="00FF5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5EF8609"/>
  <w15:docId w15:val="{7863A73A-E0B4-43CD-9CB2-01C0C3D28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45D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F4B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4B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4B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4B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4B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4B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4BA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3B4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3B4F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227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227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62274"/>
    <w:rPr>
      <w:vertAlign w:val="superscript"/>
    </w:rPr>
  </w:style>
  <w:style w:type="paragraph" w:styleId="PlainText">
    <w:name w:val="Plain Text"/>
    <w:basedOn w:val="Normal"/>
    <w:link w:val="PlainTextChar"/>
    <w:uiPriority w:val="99"/>
    <w:unhideWhenUsed/>
    <w:rsid w:val="00F86B43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86B43"/>
    <w:rPr>
      <w:rFonts w:ascii="Consolas" w:eastAsia="Calibri" w:hAnsi="Consolas" w:cs="Times New Roman"/>
      <w:sz w:val="21"/>
      <w:szCs w:val="21"/>
    </w:rPr>
  </w:style>
  <w:style w:type="paragraph" w:styleId="ListParagraph">
    <w:name w:val="List Paragraph"/>
    <w:basedOn w:val="Normal"/>
    <w:uiPriority w:val="34"/>
    <w:qFormat/>
    <w:rsid w:val="00C727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3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4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3724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8623DD-9AF1-4914-83F1-B620D85405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yo Clinic</Company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mboj, Amrit K., M.D.</dc:creator>
  <cp:lastModifiedBy>Kamboj, Amrit K., M.D.</cp:lastModifiedBy>
  <cp:revision>6</cp:revision>
  <dcterms:created xsi:type="dcterms:W3CDTF">2021-06-29T20:35:00Z</dcterms:created>
  <dcterms:modified xsi:type="dcterms:W3CDTF">2021-06-30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gastroenterology</vt:lpwstr>
  </property>
  <property fmtid="{D5CDD505-2E9C-101B-9397-08002B2CF9AE}" pid="13" name="Mendeley Recent Style Name 5_1">
    <vt:lpwstr>Gastroenterology</vt:lpwstr>
  </property>
  <property fmtid="{D5CDD505-2E9C-101B-9397-08002B2CF9AE}" pid="14" name="Mendeley Recent Style Id 6_1">
    <vt:lpwstr>http://www.zotero.org/styles/gastrointestinal-endoscopy-clinics-of-north-america</vt:lpwstr>
  </property>
  <property fmtid="{D5CDD505-2E9C-101B-9397-08002B2CF9AE}" pid="15" name="Mendeley Recent Style Name 6_1">
    <vt:lpwstr>Gastrointestinal Endoscopy Clinics of North America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ff0cd31-d1e9-30bf-8039-323585605438</vt:lpwstr>
  </property>
  <property fmtid="{D5CDD505-2E9C-101B-9397-08002B2CF9AE}" pid="24" name="Mendeley Citation Style_1">
    <vt:lpwstr>http://www.zotero.org/styles/gastroenterology</vt:lpwstr>
  </property>
</Properties>
</file>